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59A96" w14:textId="6351E85C" w:rsidR="00236BF4" w:rsidRPr="009524EF" w:rsidRDefault="00236BF4" w:rsidP="00236BF4">
      <w:r>
        <w:t>T</w:t>
      </w:r>
      <w:r w:rsidRPr="009524EF">
        <w:t>OWN OF SIMSBURY</w:t>
      </w:r>
      <w:r w:rsidRPr="009524EF">
        <w:rPr>
          <w:b/>
        </w:rPr>
        <w:t xml:space="preserve"> – </w:t>
      </w:r>
      <w:r w:rsidRPr="009524EF">
        <w:t xml:space="preserve">CULTURE, PARKS, AND RECREATION COMMISSION </w:t>
      </w:r>
    </w:p>
    <w:p w14:paraId="1B289DF7" w14:textId="337C271D" w:rsidR="00324A80" w:rsidRDefault="00236BF4" w:rsidP="00236BF4">
      <w:r w:rsidRPr="009524EF">
        <w:t xml:space="preserve">Subject to Vote of Approval – </w:t>
      </w:r>
      <w:r>
        <w:rPr>
          <w:u w:val="single"/>
        </w:rPr>
        <w:t>Regular</w:t>
      </w:r>
      <w:r w:rsidRPr="009524EF">
        <w:t xml:space="preserve"> Meeting Minutes – </w:t>
      </w:r>
      <w:r w:rsidRPr="009524EF">
        <w:rPr>
          <w:b/>
        </w:rPr>
        <w:t>Thursday,</w:t>
      </w:r>
      <w:r>
        <w:rPr>
          <w:b/>
        </w:rPr>
        <w:t xml:space="preserve"> </w:t>
      </w:r>
      <w:r w:rsidR="007A58BB">
        <w:rPr>
          <w:b/>
        </w:rPr>
        <w:t>May 23</w:t>
      </w:r>
      <w:r>
        <w:rPr>
          <w:b/>
        </w:rPr>
        <w:t xml:space="preserve">, 2019 </w:t>
      </w:r>
      <w:r w:rsidRPr="009524EF">
        <w:t>–</w:t>
      </w:r>
      <w:r>
        <w:t xml:space="preserve"> </w:t>
      </w:r>
      <w:r w:rsidR="008157B3">
        <w:t>3</w:t>
      </w:r>
      <w:bookmarkStart w:id="0" w:name="_GoBack"/>
      <w:bookmarkEnd w:id="0"/>
      <w:r>
        <w:t xml:space="preserve"> pages</w:t>
      </w:r>
    </w:p>
    <w:p w14:paraId="525A1C71" w14:textId="66020080" w:rsidR="00236BF4" w:rsidRDefault="00236BF4" w:rsidP="00236BF4"/>
    <w:p w14:paraId="515B15B1" w14:textId="77777777" w:rsidR="005769E4" w:rsidRPr="009524EF" w:rsidRDefault="005769E4" w:rsidP="005769E4">
      <w:pPr>
        <w:rPr>
          <w:b/>
        </w:rPr>
      </w:pPr>
      <w:r w:rsidRPr="009524EF">
        <w:rPr>
          <w:b/>
        </w:rPr>
        <w:t>Call to Order</w:t>
      </w:r>
    </w:p>
    <w:p w14:paraId="75DA2C74" w14:textId="5EF082AE" w:rsidR="00236BF4" w:rsidRDefault="005769E4" w:rsidP="005769E4">
      <w:r w:rsidRPr="009524EF">
        <w:t>The meeting was called to order at</w:t>
      </w:r>
      <w:r w:rsidR="0080410A">
        <w:t xml:space="preserve"> 7:0</w:t>
      </w:r>
      <w:r w:rsidR="007A58BB">
        <w:t>5</w:t>
      </w:r>
      <w:r w:rsidR="0080410A">
        <w:t xml:space="preserve"> p.m. by David Bush, Chairman, in the Main Meeting Room of Town Hall. Other commission members who were</w:t>
      </w:r>
      <w:r w:rsidR="007A58BB">
        <w:t xml:space="preserve"> present included Gerry </w:t>
      </w:r>
      <w:proofErr w:type="spellStart"/>
      <w:r w:rsidR="007A58BB">
        <w:t>Wetjen</w:t>
      </w:r>
      <w:proofErr w:type="spellEnd"/>
      <w:r w:rsidR="0080410A">
        <w:t xml:space="preserve">, </w:t>
      </w:r>
      <w:r w:rsidR="007A58BB">
        <w:t>Kelly Kearney, and Rachel Wellman</w:t>
      </w:r>
      <w:r w:rsidR="0080410A">
        <w:t>.</w:t>
      </w:r>
      <w:r w:rsidR="00FD076D">
        <w:t xml:space="preserve"> The C. P. &amp; R. Director, Thomas </w:t>
      </w:r>
      <w:proofErr w:type="spellStart"/>
      <w:r w:rsidR="00FD076D">
        <w:t>Tyburski</w:t>
      </w:r>
      <w:proofErr w:type="spellEnd"/>
      <w:r w:rsidR="00E3711D">
        <w:t>,</w:t>
      </w:r>
      <w:r w:rsidR="007A58BB">
        <w:t xml:space="preserve"> and Simsbury Farms Golf Professional, John </w:t>
      </w:r>
      <w:proofErr w:type="spellStart"/>
      <w:r w:rsidR="007A58BB">
        <w:t>V</w:t>
      </w:r>
      <w:r w:rsidR="00BE19C1">
        <w:t>er</w:t>
      </w:r>
      <w:r w:rsidR="007A58BB">
        <w:t>rengia</w:t>
      </w:r>
      <w:proofErr w:type="spellEnd"/>
      <w:r w:rsidR="007A58BB">
        <w:t xml:space="preserve"> were</w:t>
      </w:r>
      <w:r w:rsidR="00FD076D">
        <w:t xml:space="preserve"> also in attendance.</w:t>
      </w:r>
    </w:p>
    <w:p w14:paraId="65C0A7D9" w14:textId="2AF40F84" w:rsidR="005769E4" w:rsidRDefault="005769E4" w:rsidP="005769E4"/>
    <w:p w14:paraId="70041311" w14:textId="14BA05D6" w:rsidR="005769E4" w:rsidRDefault="005769E4" w:rsidP="005769E4">
      <w:pPr>
        <w:rPr>
          <w:b/>
        </w:rPr>
      </w:pPr>
      <w:r w:rsidRPr="009524EF">
        <w:rPr>
          <w:b/>
        </w:rPr>
        <w:t xml:space="preserve">Minutes of </w:t>
      </w:r>
      <w:r w:rsidRPr="004D7157">
        <w:rPr>
          <w:b/>
          <w:noProof/>
        </w:rPr>
        <w:t>Previous</w:t>
      </w:r>
      <w:r w:rsidRPr="009524EF">
        <w:rPr>
          <w:b/>
        </w:rPr>
        <w:t xml:space="preserve"> Meeting</w:t>
      </w:r>
    </w:p>
    <w:p w14:paraId="3F7E964B" w14:textId="3E04CC04" w:rsidR="005769E4" w:rsidRPr="00CD6C94" w:rsidRDefault="007A58BB" w:rsidP="005769E4">
      <w:r>
        <w:t>Due to lack of quorum, no action was taken on the March</w:t>
      </w:r>
      <w:r w:rsidR="00DB3A89">
        <w:t xml:space="preserve"> 21</w:t>
      </w:r>
      <w:r w:rsidR="00CD6C94">
        <w:t xml:space="preserve">, </w:t>
      </w:r>
      <w:r w:rsidR="00CD6C94" w:rsidRPr="004D7157">
        <w:rPr>
          <w:noProof/>
        </w:rPr>
        <w:t>2019</w:t>
      </w:r>
      <w:r w:rsidR="00CD6C94">
        <w:t xml:space="preserve"> Regular Meeting Minutes. </w:t>
      </w:r>
    </w:p>
    <w:p w14:paraId="05AE7823" w14:textId="77777777" w:rsidR="00CD6C94" w:rsidRDefault="00CD6C94" w:rsidP="005769E4">
      <w:pPr>
        <w:rPr>
          <w:b/>
        </w:rPr>
      </w:pPr>
    </w:p>
    <w:p w14:paraId="6CE435BD" w14:textId="2D56821E" w:rsidR="00CD6C94" w:rsidRPr="00A37A1D" w:rsidRDefault="005769E4" w:rsidP="005769E4">
      <w:pPr>
        <w:rPr>
          <w:b/>
        </w:rPr>
      </w:pPr>
      <w:r>
        <w:rPr>
          <w:b/>
        </w:rPr>
        <w:t>Public Session</w:t>
      </w:r>
      <w:r w:rsidR="00CD6C94">
        <w:rPr>
          <w:b/>
        </w:rPr>
        <w:t xml:space="preserve"> </w:t>
      </w:r>
      <w:r w:rsidR="00B1256B">
        <w:rPr>
          <w:b/>
        </w:rPr>
        <w:br/>
      </w:r>
      <w:r w:rsidR="00CD6C94">
        <w:t>None.</w:t>
      </w:r>
    </w:p>
    <w:p w14:paraId="688BF771" w14:textId="5CA089A8" w:rsidR="005769E4" w:rsidRDefault="005769E4" w:rsidP="005769E4">
      <w:pPr>
        <w:rPr>
          <w:b/>
        </w:rPr>
      </w:pPr>
    </w:p>
    <w:p w14:paraId="15CDE98B" w14:textId="75418CB6" w:rsidR="005769E4" w:rsidRDefault="00DB3A89" w:rsidP="005769E4">
      <w:pPr>
        <w:rPr>
          <w:b/>
        </w:rPr>
      </w:pPr>
      <w:r>
        <w:rPr>
          <w:b/>
        </w:rPr>
        <w:t>Presentations</w:t>
      </w:r>
    </w:p>
    <w:p w14:paraId="77CBB257" w14:textId="0063D891" w:rsidR="00DB3A89" w:rsidRPr="00CD6C94" w:rsidRDefault="007A58BB" w:rsidP="005769E4">
      <w:r>
        <w:rPr>
          <w:i/>
        </w:rPr>
        <w:t>Simsbury Youth Football – Unfortunately, Simsbury Youth Football Representatives had a schedule conflict with youth sports practices and could not present at this meeting.  They will be rescheduled to a later date.</w:t>
      </w:r>
    </w:p>
    <w:p w14:paraId="591393EB" w14:textId="77777777" w:rsidR="007A58BB" w:rsidRDefault="007A58BB" w:rsidP="005769E4">
      <w:pPr>
        <w:rPr>
          <w:b/>
        </w:rPr>
      </w:pPr>
    </w:p>
    <w:p w14:paraId="53944862" w14:textId="77777777" w:rsidR="007A58BB" w:rsidRPr="00B44084" w:rsidRDefault="007A58BB" w:rsidP="007A58BB">
      <w:pPr>
        <w:rPr>
          <w:b/>
        </w:rPr>
      </w:pPr>
      <w:r w:rsidRPr="005769E4">
        <w:rPr>
          <w:b/>
        </w:rPr>
        <w:t>New Business</w:t>
      </w:r>
      <w:r>
        <w:t xml:space="preserve"> </w:t>
      </w:r>
    </w:p>
    <w:p w14:paraId="7AA9B88E" w14:textId="6EE4AC69" w:rsidR="007A58BB" w:rsidRPr="0010661F" w:rsidRDefault="007A58BB" w:rsidP="007A58BB">
      <w:r>
        <w:rPr>
          <w:i/>
        </w:rPr>
        <w:t>Simsbury Farms Golf Course Report –</w:t>
      </w:r>
      <w:r>
        <w:t xml:space="preserve">. </w:t>
      </w:r>
      <w:r w:rsidR="00BE19C1">
        <w:t xml:space="preserve">Simsbury Farms Golf Course PGA Professional John </w:t>
      </w:r>
      <w:proofErr w:type="spellStart"/>
      <w:r w:rsidR="00BE19C1">
        <w:t>Verrengia</w:t>
      </w:r>
      <w:proofErr w:type="spellEnd"/>
      <w:r w:rsidR="00BE19C1">
        <w:t xml:space="preserve"> reported that season pass sales have exceeded those of last year during the same time period.  There was moderate success with the Farmington Valley Golf Season Pass Program</w:t>
      </w:r>
      <w:r w:rsidR="005F325C">
        <w:t xml:space="preserve"> and w</w:t>
      </w:r>
      <w:r w:rsidR="00BE19C1">
        <w:t xml:space="preserve">e acquired four new </w:t>
      </w:r>
      <w:proofErr w:type="spellStart"/>
      <w:r w:rsidR="00BE19C1">
        <w:t>passholders</w:t>
      </w:r>
      <w:proofErr w:type="spellEnd"/>
      <w:r w:rsidR="00BE19C1">
        <w:t xml:space="preserve"> through this program.   The weather this season has again been challenging.  There w</w:t>
      </w:r>
      <w:r w:rsidR="005F325C">
        <w:t>ere</w:t>
      </w:r>
      <w:r w:rsidR="00BE19C1">
        <w:t xml:space="preserve"> 20 days of rain in April and a significant amount of rain in May to date.  Many of the traditionally busier days, Fridays and Sundays, have been greatly affected by the wet weather.  </w:t>
      </w:r>
      <w:r w:rsidR="00167AEF">
        <w:t xml:space="preserve">It is Mr. </w:t>
      </w:r>
      <w:proofErr w:type="spellStart"/>
      <w:r w:rsidR="00167AEF">
        <w:t>Verrengia’s</w:t>
      </w:r>
      <w:proofErr w:type="spellEnd"/>
      <w:r w:rsidR="00167AEF">
        <w:t xml:space="preserve"> opinion that the Golf Maintenance staff has done a tremendous job of keeping the course open in adverse conditions this spring.  </w:t>
      </w:r>
      <w:r w:rsidR="00BE19C1">
        <w:t xml:space="preserve">The new Fifth Hole Green, that was reconstructed last fall, is now open and has received great reviews.  Mr. </w:t>
      </w:r>
      <w:proofErr w:type="spellStart"/>
      <w:r w:rsidR="00BE19C1">
        <w:t>Verrengia</w:t>
      </w:r>
      <w:proofErr w:type="spellEnd"/>
      <w:r w:rsidR="00BE19C1">
        <w:t xml:space="preserve"> reported that league play has been good so far this season and that the new Women’s Business League has begun </w:t>
      </w:r>
      <w:r w:rsidR="00D33ACB">
        <w:t>with low numbers and</w:t>
      </w:r>
      <w:r w:rsidR="00BE19C1">
        <w:t xml:space="preserve"> anti</w:t>
      </w:r>
      <w:r w:rsidR="00D33ACB">
        <w:t xml:space="preserve">cipates it taking a year or two to grow into having sustainable numbers.  </w:t>
      </w:r>
      <w:r w:rsidR="005F325C">
        <w:t>The new Women’s teaching clin</w:t>
      </w:r>
      <w:r w:rsidR="00167AEF">
        <w:t>i</w:t>
      </w:r>
      <w:r w:rsidR="005F325C">
        <w:t>c</w:t>
      </w:r>
      <w:r w:rsidR="00167AEF">
        <w:t xml:space="preserve">s are also well, he told the Commission members.  </w:t>
      </w:r>
      <w:r w:rsidR="00D33ACB">
        <w:t xml:space="preserve">During his remarks, Mr. </w:t>
      </w:r>
      <w:proofErr w:type="spellStart"/>
      <w:r w:rsidR="00D33ACB">
        <w:t>Verrengia</w:t>
      </w:r>
      <w:proofErr w:type="spellEnd"/>
      <w:r w:rsidR="00D33ACB">
        <w:t xml:space="preserve"> noted </w:t>
      </w:r>
      <w:r w:rsidR="00167AEF">
        <w:t xml:space="preserve">he has not seen the </w:t>
      </w:r>
      <w:r w:rsidR="00D33ACB">
        <w:t>Gol</w:t>
      </w:r>
      <w:r w:rsidR="00167AEF">
        <w:t>f Course Restaurant has not advertise</w:t>
      </w:r>
      <w:r w:rsidR="00D33ACB">
        <w:t xml:space="preserve"> specials to attract league or teaching clinic participants and is hopeful that this would change soon.  Chairman Bush asked Mr. </w:t>
      </w:r>
      <w:proofErr w:type="spellStart"/>
      <w:r w:rsidR="00D33ACB">
        <w:t>Tyburski</w:t>
      </w:r>
      <w:proofErr w:type="spellEnd"/>
      <w:r w:rsidR="00D33ACB">
        <w:t xml:space="preserve"> to set up meeting with the restaurant vendor, the golf pro and himself.</w:t>
      </w:r>
      <w:r w:rsidR="00167AEF">
        <w:t xml:space="preserve"> Mr. </w:t>
      </w:r>
      <w:proofErr w:type="spellStart"/>
      <w:r w:rsidR="00167AEF">
        <w:t>Verrengia</w:t>
      </w:r>
      <w:proofErr w:type="spellEnd"/>
      <w:r w:rsidR="00167AEF">
        <w:t xml:space="preserve"> also let the board know that he thought the course should renew efforts to market/advertise the course and all it has to offer. The </w:t>
      </w:r>
      <w:r w:rsidR="00F75FA7">
        <w:t>Commission agreed and wants to make this a focus of future meetings.</w:t>
      </w:r>
      <w:r w:rsidR="00167AEF">
        <w:t xml:space="preserve"> </w:t>
      </w:r>
    </w:p>
    <w:p w14:paraId="5C1A216F" w14:textId="77777777" w:rsidR="007A58BB" w:rsidRDefault="007A58BB" w:rsidP="007A58BB"/>
    <w:p w14:paraId="13959DF2" w14:textId="77777777" w:rsidR="007A58BB" w:rsidRDefault="007A58BB" w:rsidP="007A58BB">
      <w:pPr>
        <w:rPr>
          <w:i/>
        </w:rPr>
      </w:pPr>
    </w:p>
    <w:p w14:paraId="6DD8F8E5" w14:textId="3803123D" w:rsidR="007A58BB" w:rsidRDefault="007A58BB" w:rsidP="007A58BB">
      <w:r>
        <w:rPr>
          <w:i/>
        </w:rPr>
        <w:t>Friends of Simsbury Farms Golf Tournament Update</w:t>
      </w:r>
      <w:r w:rsidRPr="003B7162">
        <w:rPr>
          <w:i/>
        </w:rPr>
        <w:t xml:space="preserve">. </w:t>
      </w:r>
      <w:r w:rsidR="00F75FA7">
        <w:t>Commission and Friends of Simsbury Farms Board Member Kelly Kearney let everyone know that the Friends have been meeting regularly to work out details for the upcoming June 21</w:t>
      </w:r>
      <w:r w:rsidR="00F75FA7" w:rsidRPr="00F75FA7">
        <w:rPr>
          <w:vertAlign w:val="superscript"/>
        </w:rPr>
        <w:t>st</w:t>
      </w:r>
      <w:r w:rsidR="00F75FA7">
        <w:t xml:space="preserve"> tournament.  He reports that registration is fair at this time and they are hoping for additional signups in the coming weeks.  They are hoping for more person to person communication about the tournament and are hopeful the more of the Simsbury Farms Women’s Club’s members will take part.  Chairman Bush thanked Mr. Kearney and the other members of the Friends of Simsbury Farms for their efforts in trying to make this fundraising tournament a success. </w:t>
      </w:r>
      <w:r>
        <w:t xml:space="preserve"> </w:t>
      </w:r>
    </w:p>
    <w:p w14:paraId="37D15AEF" w14:textId="77777777" w:rsidR="007A58BB" w:rsidRDefault="007A58BB" w:rsidP="007A58BB"/>
    <w:p w14:paraId="759A5278" w14:textId="45B2045F" w:rsidR="007A58BB" w:rsidRPr="008A79C3" w:rsidRDefault="007A58BB" w:rsidP="007A58BB">
      <w:pPr>
        <w:rPr>
          <w:i/>
        </w:rPr>
      </w:pPr>
      <w:r>
        <w:rPr>
          <w:i/>
        </w:rPr>
        <w:t>Announcement regarding new Parks Maintainer Hire</w:t>
      </w:r>
      <w:r w:rsidRPr="003B7162">
        <w:rPr>
          <w:i/>
        </w:rPr>
        <w:t xml:space="preserve">. </w:t>
      </w:r>
      <w:r>
        <w:t xml:space="preserve">Mr. </w:t>
      </w:r>
      <w:proofErr w:type="spellStart"/>
      <w:r>
        <w:t>Tyburski</w:t>
      </w:r>
      <w:proofErr w:type="spellEnd"/>
      <w:r>
        <w:t xml:space="preserve"> informed the commission members, that Mark Raymond, a long time seasonal employee of the Culture, Parks and Recreation Department had been hired for a full time parks maintainer position</w:t>
      </w:r>
      <w:r w:rsidR="0010282E">
        <w:t xml:space="preserve">.  This hire fills the vacancy from the early March retirement of Stephen </w:t>
      </w:r>
      <w:proofErr w:type="spellStart"/>
      <w:r w:rsidR="0010282E">
        <w:t>Gingras</w:t>
      </w:r>
      <w:proofErr w:type="spellEnd"/>
      <w:r w:rsidR="0010282E">
        <w:t>.</w:t>
      </w:r>
    </w:p>
    <w:p w14:paraId="3C5AC905" w14:textId="77777777" w:rsidR="007A58BB" w:rsidRDefault="007A58BB" w:rsidP="007A58BB"/>
    <w:p w14:paraId="01DE8F60" w14:textId="3665A4A7" w:rsidR="007A58BB" w:rsidRDefault="0010282E" w:rsidP="007A58BB">
      <w:r>
        <w:rPr>
          <w:i/>
        </w:rPr>
        <w:lastRenderedPageBreak/>
        <w:t>Simsbury Farms Tee Sign Fund Discussion</w:t>
      </w:r>
      <w:r w:rsidR="007A58BB">
        <w:rPr>
          <w:i/>
        </w:rPr>
        <w:t xml:space="preserve">. </w:t>
      </w:r>
      <w:r>
        <w:t xml:space="preserve">Chairman Bush let </w:t>
      </w:r>
      <w:r w:rsidR="007D39D9">
        <w:t>the commission members</w:t>
      </w:r>
      <w:r>
        <w:t xml:space="preserve"> know that he had had further discussions with members of the Simsbury Farms Men’s Club regarding </w:t>
      </w:r>
      <w:r w:rsidR="007D39D9">
        <w:t xml:space="preserve">the </w:t>
      </w:r>
      <w:r>
        <w:t xml:space="preserve">updating </w:t>
      </w:r>
      <w:r w:rsidR="007D39D9">
        <w:t xml:space="preserve">of </w:t>
      </w:r>
      <w:r>
        <w:t xml:space="preserve">the advertising policy agreement (between the Club and the Town) used to define how appropriations will be made from the tee sign fund.  Mr. Bush read aloud the following proposed change in language to the existing agreement, “The funds will be disbursed for projects or equipment recommended by the Golf Course Superintendent, the Director of </w:t>
      </w:r>
      <w:r w:rsidR="003144E8">
        <w:t xml:space="preserve">Culture, Parks and/or the Simsbury Farms Men’s Club, Board of Directors.  Any project or equipment expenditure request is to be consistent with the parameters for fund use as defined by the Town of Simsbury and not in conflict with any Master Plan adopted by the Culture, Parks, and Recreation Commission.  The specific allocation of funds is to be determined by the Simsbury Farms Men’s Club, Board of Directors.  The fund will be made available for audit by the Town if requested.” </w:t>
      </w:r>
      <w:r>
        <w:t xml:space="preserve"> </w:t>
      </w:r>
      <w:r w:rsidR="003144E8">
        <w:t xml:space="preserve">The Commission members present voiced their approval for the changes to the agreement.  </w:t>
      </w:r>
    </w:p>
    <w:p w14:paraId="336C1EE6" w14:textId="77777777" w:rsidR="003144E8" w:rsidRDefault="003144E8" w:rsidP="007A58BB"/>
    <w:p w14:paraId="14F47406" w14:textId="39BA570B" w:rsidR="003144E8" w:rsidRDefault="003144E8" w:rsidP="007A58BB">
      <w:r>
        <w:rPr>
          <w:i/>
        </w:rPr>
        <w:t xml:space="preserve">Simsbury Farms Ice Rink Solar Project. </w:t>
      </w:r>
      <w:r>
        <w:t xml:space="preserve">Mr. </w:t>
      </w:r>
      <w:proofErr w:type="spellStart"/>
      <w:r>
        <w:t>Tyburski</w:t>
      </w:r>
      <w:proofErr w:type="spellEnd"/>
      <w:r>
        <w:t xml:space="preserve"> updated the commission on the status of the ice rink solar panel project.  The project began about three weeks ago, much of the racking is complete, and panels are on track to installed the week of May 28.  After the panels are installed there will be some additional electrical work that needs to be completed before the solar array is active.  It is expected that most work will be completed by July 1.  Interior bracing of the roof will take place in late summer/early fall.</w:t>
      </w:r>
    </w:p>
    <w:p w14:paraId="0113B81D" w14:textId="77777777" w:rsidR="003144E8" w:rsidRDefault="003144E8" w:rsidP="007A58BB"/>
    <w:p w14:paraId="6C8AF145" w14:textId="48C1202F" w:rsidR="003144E8" w:rsidRDefault="00185B47" w:rsidP="007A58BB">
      <w:r>
        <w:rPr>
          <w:i/>
        </w:rPr>
        <w:t xml:space="preserve">Sustainable CT Initiative Update. </w:t>
      </w:r>
      <w:r>
        <w:t xml:space="preserve">Mr. </w:t>
      </w:r>
      <w:proofErr w:type="spellStart"/>
      <w:r>
        <w:t>Tyburski</w:t>
      </w:r>
      <w:proofErr w:type="spellEnd"/>
      <w:r>
        <w:t xml:space="preserve"> </w:t>
      </w:r>
      <w:r w:rsidR="007D39D9">
        <w:t>made the</w:t>
      </w:r>
      <w:r>
        <w:t xml:space="preserve"> comm</w:t>
      </w:r>
      <w:r w:rsidR="007D39D9">
        <w:t>issioners know that the citizen</w:t>
      </w:r>
      <w:r>
        <w:t xml:space="preserve"> volunteers and town staff representatives have each met once.  The Public Works Department has created an online repository where Town Staff will upload information on their departmental conservation/sustainable initiatives that the citizen volunteers will use to complete the Sustainable CT program forms.</w:t>
      </w:r>
    </w:p>
    <w:p w14:paraId="4B95CF84" w14:textId="77777777" w:rsidR="00185B47" w:rsidRDefault="00185B47" w:rsidP="007A58BB"/>
    <w:p w14:paraId="4D46D47E" w14:textId="1903C48E" w:rsidR="00185B47" w:rsidRDefault="00185B47" w:rsidP="007A58BB">
      <w:r w:rsidRPr="00185B47">
        <w:rPr>
          <w:i/>
        </w:rPr>
        <w:t>Flower Bridge Park Naming Rights Committee.</w:t>
      </w:r>
      <w:r>
        <w:t xml:space="preserve"> Mr. </w:t>
      </w:r>
      <w:proofErr w:type="spellStart"/>
      <w:r>
        <w:t>Tyburski</w:t>
      </w:r>
      <w:proofErr w:type="spellEnd"/>
      <w:r>
        <w:t xml:space="preserve"> </w:t>
      </w:r>
      <w:r w:rsidR="007D39D9">
        <w:t xml:space="preserve">reported to the Commission </w:t>
      </w:r>
      <w:r>
        <w:t xml:space="preserve">that a volunteer from the Culture, Parks and Recreation Commission may be needed to participate on a naming rights committee for the Flower Bridge park project.  Commission member Rachel Wellman volunteered her time for this committee’s work.  Chairman Bush and the other members thanked Mrs. Wellman for volunteering. </w:t>
      </w:r>
    </w:p>
    <w:p w14:paraId="3B88DDA4" w14:textId="77777777" w:rsidR="004F094B" w:rsidRDefault="004F094B" w:rsidP="007A58BB"/>
    <w:p w14:paraId="5C4A0757" w14:textId="77777777" w:rsidR="004F094B" w:rsidRDefault="004F094B" w:rsidP="004F094B">
      <w:r>
        <w:rPr>
          <w:i/>
        </w:rPr>
        <w:t>Parks and Open Space Master Plan</w:t>
      </w:r>
      <w:r w:rsidRPr="00185B47">
        <w:rPr>
          <w:i/>
        </w:rPr>
        <w:t>.</w:t>
      </w:r>
      <w:r>
        <w:t xml:space="preserve"> Mr. </w:t>
      </w:r>
      <w:proofErr w:type="spellStart"/>
      <w:r>
        <w:t>Tyburski</w:t>
      </w:r>
      <w:proofErr w:type="spellEnd"/>
      <w:r>
        <w:t xml:space="preserve"> let the Commission know that the Town’s consultants for this project have held two “pop up” interactions with the public at the Library’s Mini Maker Faire and the </w:t>
      </w:r>
      <w:proofErr w:type="spellStart"/>
      <w:r>
        <w:t>Tootin</w:t>
      </w:r>
      <w:proofErr w:type="spellEnd"/>
      <w:r>
        <w:t>’ Hills Duck Race.  Both events were well attended and some good conversations were had with people regarding their feelings about Simsbury’s parks. There will be two more similar events, one at the Burgers on The Bridge event and also at the July 5 HSO concert.  The project team will be holding a kick off meeting with Weston and Sampson’s staff on June 11.</w:t>
      </w:r>
    </w:p>
    <w:p w14:paraId="25619078" w14:textId="77777777" w:rsidR="004F094B" w:rsidRDefault="004F094B" w:rsidP="004F094B"/>
    <w:p w14:paraId="596E89C8" w14:textId="1F22A25C" w:rsidR="004F094B" w:rsidRDefault="004F094B" w:rsidP="004F094B">
      <w:r>
        <w:rPr>
          <w:i/>
        </w:rPr>
        <w:t>Town Budget Update</w:t>
      </w:r>
      <w:r w:rsidRPr="00185B47">
        <w:rPr>
          <w:i/>
        </w:rPr>
        <w:t>.</w:t>
      </w:r>
      <w:r>
        <w:t xml:space="preserve"> Mr. </w:t>
      </w:r>
      <w:proofErr w:type="spellStart"/>
      <w:r>
        <w:t>Tyburski</w:t>
      </w:r>
      <w:proofErr w:type="spellEnd"/>
      <w:r>
        <w:t xml:space="preserve"> notified the Commission that the Town’s budget recently passed and all of the Department’s projects have moved forward and the planning process for these projects will soon begin.  The Culture, Parks and Recreation Department will lose a full time programming position in this budget.  Chairman Bush, requested BOS Liaison, Chris Peterson to look into getting the proposed revenue fund budget work group reappointed soon by the Board of Selectmen so that their work could be completed prior to next budget season.</w:t>
      </w:r>
    </w:p>
    <w:p w14:paraId="0BA7CDA0" w14:textId="77777777" w:rsidR="00373CF9" w:rsidRDefault="00373CF9" w:rsidP="004F094B"/>
    <w:p w14:paraId="3F882494" w14:textId="69BDE15F" w:rsidR="00373CF9" w:rsidRDefault="00373CF9" w:rsidP="004F094B">
      <w:r>
        <w:rPr>
          <w:i/>
        </w:rPr>
        <w:t xml:space="preserve">Simsbury Meadows- </w:t>
      </w:r>
      <w:r w:rsidRPr="00373CF9">
        <w:t>Comm</w:t>
      </w:r>
      <w:r>
        <w:t xml:space="preserve">ission members expressed concern over the field conditions after a recent spring event.  They discussed whether the Town has rights to cancel events begin held by SPAC if weather conditions would not be conducive to such events.  Mr. </w:t>
      </w:r>
      <w:proofErr w:type="spellStart"/>
      <w:r>
        <w:t>Tyburski</w:t>
      </w:r>
      <w:proofErr w:type="spellEnd"/>
      <w:r>
        <w:t xml:space="preserve"> explained the current lease agreement limits </w:t>
      </w:r>
      <w:r w:rsidR="005126EC">
        <w:t>the Dept.’s</w:t>
      </w:r>
      <w:r>
        <w:t xml:space="preserve"> rights but the Town does charge SPAC for any repairs that must be made after an event to return the field </w:t>
      </w:r>
      <w:r w:rsidR="005126EC">
        <w:t xml:space="preserve">to </w:t>
      </w:r>
      <w:r>
        <w:t xml:space="preserve">its “normal” conditions.  Mr. </w:t>
      </w:r>
      <w:proofErr w:type="spellStart"/>
      <w:r>
        <w:t>Tyburski</w:t>
      </w:r>
      <w:proofErr w:type="spellEnd"/>
      <w:r>
        <w:t xml:space="preserve"> will relay the commission’s concerns to the Town Manager as the Town enters negotiations on lease renewal with SPAC later this year.</w:t>
      </w:r>
    </w:p>
    <w:p w14:paraId="0F1AF459" w14:textId="77777777" w:rsidR="00373CF9" w:rsidRDefault="00373CF9" w:rsidP="004F094B"/>
    <w:p w14:paraId="1DA102C1" w14:textId="77777777" w:rsidR="00373CF9" w:rsidRPr="00373CF9" w:rsidRDefault="00373CF9" w:rsidP="004F094B"/>
    <w:p w14:paraId="40E7D051" w14:textId="1F08884C" w:rsidR="004F094B" w:rsidRDefault="004F094B" w:rsidP="004F094B"/>
    <w:p w14:paraId="0CABAA35" w14:textId="77777777" w:rsidR="004F094B" w:rsidRDefault="004F094B" w:rsidP="007A58BB"/>
    <w:p w14:paraId="30AD6DA0" w14:textId="77777777" w:rsidR="004F094B" w:rsidRPr="003B7162" w:rsidRDefault="004F094B" w:rsidP="007A58BB"/>
    <w:p w14:paraId="522EFF16" w14:textId="77777777" w:rsidR="007A58BB" w:rsidRDefault="007A58BB" w:rsidP="007A58BB">
      <w:pPr>
        <w:rPr>
          <w:b/>
        </w:rPr>
      </w:pPr>
    </w:p>
    <w:p w14:paraId="34AF1A84" w14:textId="78FE6B7E" w:rsidR="00BB6B99" w:rsidRDefault="00BB6B99" w:rsidP="005769E4">
      <w:pPr>
        <w:rPr>
          <w:b/>
        </w:rPr>
      </w:pPr>
    </w:p>
    <w:p w14:paraId="47F5CCD9" w14:textId="1CAF03EC" w:rsidR="005769E4" w:rsidRDefault="005769E4" w:rsidP="005769E4">
      <w:pPr>
        <w:rPr>
          <w:b/>
        </w:rPr>
      </w:pPr>
      <w:r>
        <w:rPr>
          <w:b/>
        </w:rPr>
        <w:t>Adjourn</w:t>
      </w:r>
    </w:p>
    <w:p w14:paraId="013631CE" w14:textId="3CADC513" w:rsidR="00C770C2" w:rsidRDefault="00C770C2" w:rsidP="005769E4">
      <w:r>
        <w:t xml:space="preserve">Mr. </w:t>
      </w:r>
      <w:r w:rsidR="005126EC">
        <w:t>Kearney</w:t>
      </w:r>
      <w:r>
        <w:t xml:space="preserve"> </w:t>
      </w:r>
      <w:r w:rsidRPr="009524EF">
        <w:t>made a motion to adjourn the meeting.</w:t>
      </w:r>
      <w:r>
        <w:t xml:space="preserve"> Mr. Wetjen seconded the motion. All were in favor. The meeting was adjourned at </w:t>
      </w:r>
      <w:r w:rsidR="004206BD">
        <w:t>8:</w:t>
      </w:r>
      <w:r w:rsidR="005126EC">
        <w:t>10</w:t>
      </w:r>
      <w:r>
        <w:t xml:space="preserve"> p.m.</w:t>
      </w:r>
    </w:p>
    <w:p w14:paraId="0B0EC67A" w14:textId="50E0F0EA" w:rsidR="00C770C2" w:rsidRDefault="00C770C2" w:rsidP="005769E4"/>
    <w:p w14:paraId="60871C7E" w14:textId="094079F0" w:rsidR="00C770C2" w:rsidRDefault="00C770C2" w:rsidP="005769E4">
      <w:pPr>
        <w:rPr>
          <w:b/>
        </w:rPr>
      </w:pPr>
      <w:r w:rsidRPr="005769E4">
        <w:rPr>
          <w:b/>
        </w:rPr>
        <w:t>Ne</w:t>
      </w:r>
      <w:r>
        <w:rPr>
          <w:b/>
        </w:rPr>
        <w:t>xt Meeting</w:t>
      </w:r>
    </w:p>
    <w:p w14:paraId="09929999" w14:textId="2D94286C" w:rsidR="00C770C2" w:rsidRDefault="00C770C2" w:rsidP="005769E4">
      <w:r w:rsidRPr="009524EF">
        <w:t xml:space="preserve">The next Regular Meeting of the C. P. &amp; R. Commission </w:t>
      </w:r>
      <w:r>
        <w:t>is scheduled for</w:t>
      </w:r>
      <w:r w:rsidRPr="009524EF">
        <w:t xml:space="preserve"> Thursday,</w:t>
      </w:r>
      <w:r>
        <w:t xml:space="preserve"> </w:t>
      </w:r>
      <w:r w:rsidR="005126EC">
        <w:t>June 27</w:t>
      </w:r>
      <w:r>
        <w:t xml:space="preserve">, 2019 </w:t>
      </w:r>
      <w:r w:rsidRPr="009524EF">
        <w:t xml:space="preserve">at 7 p.m. in the </w:t>
      </w:r>
      <w:r>
        <w:t>M</w:t>
      </w:r>
      <w:r w:rsidRPr="009524EF">
        <w:t xml:space="preserve">ain </w:t>
      </w:r>
      <w:r>
        <w:t>M</w:t>
      </w:r>
      <w:r w:rsidRPr="009524EF">
        <w:t xml:space="preserve">eeting </w:t>
      </w:r>
      <w:r>
        <w:t>R</w:t>
      </w:r>
      <w:r w:rsidRPr="009524EF">
        <w:t>oom of Town Hall.</w:t>
      </w:r>
    </w:p>
    <w:p w14:paraId="2802AE27" w14:textId="09DFCFF5" w:rsidR="00527CF8" w:rsidRDefault="00527CF8" w:rsidP="005769E4"/>
    <w:p w14:paraId="7295F1C4" w14:textId="6E52F136" w:rsidR="00527CF8" w:rsidRPr="00C770C2" w:rsidRDefault="00527CF8" w:rsidP="005769E4">
      <w:r>
        <w:t>Respectfully submitted,</w:t>
      </w:r>
      <w:r w:rsidR="00A37A1D">
        <w:t xml:space="preserve"> </w:t>
      </w:r>
      <w:r w:rsidR="00B1256B">
        <w:br/>
      </w:r>
      <w:r w:rsidR="005126EC">
        <w:t xml:space="preserve">Thomas </w:t>
      </w:r>
      <w:proofErr w:type="spellStart"/>
      <w:r w:rsidR="005126EC">
        <w:t>Tyburski</w:t>
      </w:r>
      <w:proofErr w:type="spellEnd"/>
      <w:r w:rsidR="005126EC">
        <w:t>, Culture, Parks and Recreation Director</w:t>
      </w:r>
    </w:p>
    <w:sectPr w:rsidR="00527CF8" w:rsidRPr="00C770C2" w:rsidSect="00236B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MzGytLC0NDE0tLRU0lEKTi0uzszPAykwrQUAwu9EIiwAAAA="/>
  </w:docVars>
  <w:rsids>
    <w:rsidRoot w:val="00236BF4"/>
    <w:rsid w:val="00044500"/>
    <w:rsid w:val="000506A8"/>
    <w:rsid w:val="000A58CF"/>
    <w:rsid w:val="000B4A0E"/>
    <w:rsid w:val="000F7C51"/>
    <w:rsid w:val="0010282E"/>
    <w:rsid w:val="0010661F"/>
    <w:rsid w:val="00106C33"/>
    <w:rsid w:val="00157D56"/>
    <w:rsid w:val="00167AEF"/>
    <w:rsid w:val="00185B47"/>
    <w:rsid w:val="00196907"/>
    <w:rsid w:val="001C1856"/>
    <w:rsid w:val="001C201D"/>
    <w:rsid w:val="0020762C"/>
    <w:rsid w:val="0021219C"/>
    <w:rsid w:val="00227A2A"/>
    <w:rsid w:val="00236BF4"/>
    <w:rsid w:val="00276D9E"/>
    <w:rsid w:val="00284F94"/>
    <w:rsid w:val="002C21A1"/>
    <w:rsid w:val="003144E8"/>
    <w:rsid w:val="00324A80"/>
    <w:rsid w:val="00343708"/>
    <w:rsid w:val="00373CF9"/>
    <w:rsid w:val="00383DD5"/>
    <w:rsid w:val="00385D85"/>
    <w:rsid w:val="003B115F"/>
    <w:rsid w:val="003B50F4"/>
    <w:rsid w:val="003B7162"/>
    <w:rsid w:val="003D239B"/>
    <w:rsid w:val="004206BD"/>
    <w:rsid w:val="00433C60"/>
    <w:rsid w:val="00462F99"/>
    <w:rsid w:val="00473A7A"/>
    <w:rsid w:val="00474114"/>
    <w:rsid w:val="004B0CD1"/>
    <w:rsid w:val="004D7157"/>
    <w:rsid w:val="004F094B"/>
    <w:rsid w:val="005126EC"/>
    <w:rsid w:val="00527CF8"/>
    <w:rsid w:val="00532DBC"/>
    <w:rsid w:val="0054600F"/>
    <w:rsid w:val="00570DBA"/>
    <w:rsid w:val="005769E4"/>
    <w:rsid w:val="005908E5"/>
    <w:rsid w:val="005B1DFB"/>
    <w:rsid w:val="005C31A1"/>
    <w:rsid w:val="005E03FA"/>
    <w:rsid w:val="005F325C"/>
    <w:rsid w:val="00602299"/>
    <w:rsid w:val="00610D36"/>
    <w:rsid w:val="00623962"/>
    <w:rsid w:val="00646B20"/>
    <w:rsid w:val="006A5C55"/>
    <w:rsid w:val="00723476"/>
    <w:rsid w:val="00725AF4"/>
    <w:rsid w:val="00743B0E"/>
    <w:rsid w:val="00762E83"/>
    <w:rsid w:val="00766ABC"/>
    <w:rsid w:val="00783F8F"/>
    <w:rsid w:val="007A518A"/>
    <w:rsid w:val="007A58BB"/>
    <w:rsid w:val="007D39D9"/>
    <w:rsid w:val="007E1ED7"/>
    <w:rsid w:val="007E52F2"/>
    <w:rsid w:val="0080410A"/>
    <w:rsid w:val="00807CFD"/>
    <w:rsid w:val="00810BF5"/>
    <w:rsid w:val="008157B3"/>
    <w:rsid w:val="0086230A"/>
    <w:rsid w:val="008724D7"/>
    <w:rsid w:val="00882EEE"/>
    <w:rsid w:val="00886D17"/>
    <w:rsid w:val="008A79C3"/>
    <w:rsid w:val="008C32B5"/>
    <w:rsid w:val="008D6360"/>
    <w:rsid w:val="008F5376"/>
    <w:rsid w:val="0090248F"/>
    <w:rsid w:val="0095339E"/>
    <w:rsid w:val="009575A7"/>
    <w:rsid w:val="00991DE4"/>
    <w:rsid w:val="009F2C1D"/>
    <w:rsid w:val="00A20258"/>
    <w:rsid w:val="00A21B2A"/>
    <w:rsid w:val="00A3137E"/>
    <w:rsid w:val="00A37A1D"/>
    <w:rsid w:val="00A456ED"/>
    <w:rsid w:val="00A75841"/>
    <w:rsid w:val="00A8148C"/>
    <w:rsid w:val="00A86F41"/>
    <w:rsid w:val="00AA370E"/>
    <w:rsid w:val="00B1256B"/>
    <w:rsid w:val="00B267CD"/>
    <w:rsid w:val="00B3018F"/>
    <w:rsid w:val="00B33967"/>
    <w:rsid w:val="00B44084"/>
    <w:rsid w:val="00B83681"/>
    <w:rsid w:val="00BB6B99"/>
    <w:rsid w:val="00BE19C1"/>
    <w:rsid w:val="00C00659"/>
    <w:rsid w:val="00C00B0F"/>
    <w:rsid w:val="00C161E1"/>
    <w:rsid w:val="00C276F6"/>
    <w:rsid w:val="00C52851"/>
    <w:rsid w:val="00C57F95"/>
    <w:rsid w:val="00C60799"/>
    <w:rsid w:val="00C770C2"/>
    <w:rsid w:val="00C82D1B"/>
    <w:rsid w:val="00CB7C73"/>
    <w:rsid w:val="00CC6656"/>
    <w:rsid w:val="00CD2E6B"/>
    <w:rsid w:val="00CD6C94"/>
    <w:rsid w:val="00D23487"/>
    <w:rsid w:val="00D264EE"/>
    <w:rsid w:val="00D26A54"/>
    <w:rsid w:val="00D33ACB"/>
    <w:rsid w:val="00D808F7"/>
    <w:rsid w:val="00D86E9F"/>
    <w:rsid w:val="00DA2BE3"/>
    <w:rsid w:val="00DB3A89"/>
    <w:rsid w:val="00DC2E89"/>
    <w:rsid w:val="00DD369F"/>
    <w:rsid w:val="00DF4F31"/>
    <w:rsid w:val="00DF5BCE"/>
    <w:rsid w:val="00E263B6"/>
    <w:rsid w:val="00E303EB"/>
    <w:rsid w:val="00E33CF0"/>
    <w:rsid w:val="00E3711D"/>
    <w:rsid w:val="00E703BD"/>
    <w:rsid w:val="00E86853"/>
    <w:rsid w:val="00E90E09"/>
    <w:rsid w:val="00EA7BA9"/>
    <w:rsid w:val="00EF495C"/>
    <w:rsid w:val="00F213BF"/>
    <w:rsid w:val="00F353F9"/>
    <w:rsid w:val="00F43A3D"/>
    <w:rsid w:val="00F460B9"/>
    <w:rsid w:val="00F52D01"/>
    <w:rsid w:val="00F5433B"/>
    <w:rsid w:val="00F608BC"/>
    <w:rsid w:val="00F7139E"/>
    <w:rsid w:val="00F75FA7"/>
    <w:rsid w:val="00F915AF"/>
    <w:rsid w:val="00F9202F"/>
    <w:rsid w:val="00F962F2"/>
    <w:rsid w:val="00FB0039"/>
    <w:rsid w:val="00FB5779"/>
    <w:rsid w:val="00FC3301"/>
    <w:rsid w:val="00FC3616"/>
    <w:rsid w:val="00FC6B12"/>
    <w:rsid w:val="00FD076D"/>
    <w:rsid w:val="00FE1317"/>
    <w:rsid w:val="00FF5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3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B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B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3</TotalTime>
  <Pages>3</Pages>
  <Words>1215</Words>
  <Characters>692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rie McElligott</dc:creator>
  <cp:lastModifiedBy>Tyburski</cp:lastModifiedBy>
  <cp:revision>7</cp:revision>
  <cp:lastPrinted>2019-02-27T15:45:00Z</cp:lastPrinted>
  <dcterms:created xsi:type="dcterms:W3CDTF">2019-05-28T17:04:00Z</dcterms:created>
  <dcterms:modified xsi:type="dcterms:W3CDTF">2019-06-13T13:26:00Z</dcterms:modified>
</cp:coreProperties>
</file>